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E7241B" w14:textId="24FD88D3" w:rsidR="00247B27" w:rsidRDefault="00247B27" w:rsidP="00F37DDB">
      <w:pPr>
        <w:bidi w:val="0"/>
        <w:ind w:hanging="360"/>
      </w:pPr>
      <w:r w:rsidRPr="004A3608">
        <w:t xml:space="preserve">Dear </w:t>
      </w:r>
      <w:r w:rsidR="00F37DDB">
        <w:t xml:space="preserve">Stipendium </w:t>
      </w:r>
      <w:proofErr w:type="spellStart"/>
      <w:r w:rsidR="00F37DDB">
        <w:t>Hungaricum</w:t>
      </w:r>
      <w:proofErr w:type="spellEnd"/>
      <w:r w:rsidR="00F37DDB">
        <w:t xml:space="preserve"> Scholarship</w:t>
      </w:r>
      <w:r>
        <w:t>:</w:t>
      </w:r>
    </w:p>
    <w:p w14:paraId="2E3068A7" w14:textId="062D9B31" w:rsidR="00F37DDB" w:rsidRDefault="00F37DDB" w:rsidP="00F37DDB">
      <w:pPr>
        <w:bidi w:val="0"/>
        <w:ind w:left="-360" w:right="-334"/>
      </w:pPr>
      <w:r>
        <w:t xml:space="preserve">My name is </w:t>
      </w:r>
      <w:r>
        <w:t>(your name</w:t>
      </w:r>
      <w:proofErr w:type="gramStart"/>
      <w:r>
        <w:t xml:space="preserve">) </w:t>
      </w:r>
      <w:r>
        <w:t>.</w:t>
      </w:r>
      <w:proofErr w:type="gramEnd"/>
      <w:r>
        <w:t xml:space="preserve"> Date and place of Birth: </w:t>
      </w:r>
      <w:r>
        <w:t>(your birth date)</w:t>
      </w:r>
      <w:r>
        <w:t xml:space="preserve"> </w:t>
      </w:r>
      <w:r>
        <w:t>(birth place)</w:t>
      </w:r>
      <w:r>
        <w:t xml:space="preserve">, </w:t>
      </w:r>
      <w:r>
        <w:t>(your country)</w:t>
      </w:r>
      <w:r>
        <w:t xml:space="preserve">. Passport No: </w:t>
      </w:r>
      <w:r>
        <w:t>(</w:t>
      </w:r>
      <w:proofErr w:type="gramStart"/>
      <w:r>
        <w:t>your</w:t>
      </w:r>
      <w:proofErr w:type="gramEnd"/>
      <w:r>
        <w:t xml:space="preserve"> Passport Number)</w:t>
      </w:r>
    </w:p>
    <w:p w14:paraId="2D76DCBF" w14:textId="36292745" w:rsidR="00F37DDB" w:rsidRDefault="00F37DDB" w:rsidP="00F37DDB">
      <w:pPr>
        <w:bidi w:val="0"/>
        <w:ind w:hanging="360"/>
      </w:pPr>
      <w:r>
        <w:t>Hereby, I declare that I have not uploaded the following documents:</w:t>
      </w:r>
    </w:p>
    <w:p w14:paraId="43FF59E9" w14:textId="660A371D" w:rsidR="00F37DDB" w:rsidRDefault="00F37DDB" w:rsidP="00F37DDB">
      <w:pPr>
        <w:bidi w:val="0"/>
        <w:ind w:hanging="360"/>
      </w:pPr>
      <w:r>
        <w:t>1-</w:t>
      </w:r>
    </w:p>
    <w:p w14:paraId="63D463EC" w14:textId="323DCCD4" w:rsidR="00F37DDB" w:rsidRDefault="00F37DDB" w:rsidP="00F37DDB">
      <w:pPr>
        <w:bidi w:val="0"/>
        <w:ind w:hanging="360"/>
      </w:pPr>
      <w:r>
        <w:t>2-</w:t>
      </w:r>
    </w:p>
    <w:p w14:paraId="07E7B397" w14:textId="0770D26F" w:rsidR="00F37DDB" w:rsidRDefault="00F37DDB" w:rsidP="00F37DDB">
      <w:pPr>
        <w:bidi w:val="0"/>
        <w:ind w:hanging="360"/>
      </w:pPr>
      <w:r>
        <w:t>3-</w:t>
      </w:r>
    </w:p>
    <w:p w14:paraId="75782198" w14:textId="286275AF" w:rsidR="00247B27" w:rsidRDefault="00247B27" w:rsidP="00247B27">
      <w:pPr>
        <w:bidi w:val="0"/>
        <w:ind w:left="-360" w:right="-334"/>
      </w:pPr>
      <w:r>
        <w:t>I assure</w:t>
      </w:r>
      <w:r w:rsidR="00AD1A28">
        <w:t xml:space="preserve"> and promise that</w:t>
      </w:r>
      <w:r>
        <w:t xml:space="preserve"> I will submit a Medical Certificate as soon as possible</w:t>
      </w:r>
      <w:r w:rsidR="00987A1A">
        <w:t>.</w:t>
      </w:r>
    </w:p>
    <w:p w14:paraId="11D29964" w14:textId="6F954F51" w:rsidR="00247B27" w:rsidRDefault="005261ED" w:rsidP="00247B27">
      <w:pPr>
        <w:bidi w:val="0"/>
        <w:ind w:left="-360" w:right="-334"/>
      </w:pPr>
      <w:r>
        <w:t xml:space="preserve">Please contact me if this raise any problem in my application to try to solve </w:t>
      </w:r>
      <w:r w:rsidR="00AD1A28">
        <w:t>it sooner</w:t>
      </w:r>
      <w:r>
        <w:t>.</w:t>
      </w:r>
    </w:p>
    <w:p w14:paraId="01659C46" w14:textId="400637C4" w:rsidR="00247B27" w:rsidRDefault="00247B27" w:rsidP="00247B27">
      <w:pPr>
        <w:bidi w:val="0"/>
        <w:ind w:left="-360" w:right="-334"/>
      </w:pPr>
      <w:r>
        <w:t>I ask for your understanding!</w:t>
      </w:r>
    </w:p>
    <w:p w14:paraId="499639A9" w14:textId="2BD2A8BC" w:rsidR="00247B27" w:rsidRDefault="00247B27" w:rsidP="00247B27">
      <w:pPr>
        <w:bidi w:val="0"/>
        <w:ind w:left="-360" w:right="-334"/>
      </w:pPr>
      <w:r>
        <w:t>Sincerely yours;</w:t>
      </w:r>
    </w:p>
    <w:p w14:paraId="4BA004D8" w14:textId="61A604DD" w:rsidR="00247B27" w:rsidRPr="00AD1A28" w:rsidRDefault="00F37DDB" w:rsidP="00F37DDB">
      <w:pPr>
        <w:bidi w:val="0"/>
        <w:ind w:left="-360" w:right="-334"/>
      </w:pPr>
      <w:r>
        <w:t>(</w:t>
      </w:r>
      <w:proofErr w:type="gramStart"/>
      <w:r>
        <w:t>your</w:t>
      </w:r>
      <w:proofErr w:type="gramEnd"/>
      <w:r>
        <w:t xml:space="preserve"> name</w:t>
      </w:r>
      <w:bookmarkStart w:id="0" w:name="_GoBack"/>
      <w:bookmarkEnd w:id="0"/>
      <w:r>
        <w:t>)</w:t>
      </w:r>
      <w:r w:rsidR="00247B27" w:rsidRPr="00AD1A28">
        <w:t xml:space="preserve"> in </w:t>
      </w:r>
      <w:r>
        <w:t>(date)</w:t>
      </w:r>
      <w:r w:rsidR="00247B27" w:rsidRPr="00AD1A28">
        <w:t xml:space="preserve"> in </w:t>
      </w:r>
      <w:r>
        <w:t>(place)</w:t>
      </w:r>
      <w:r w:rsidR="00987A1A">
        <w:t xml:space="preserve">, </w:t>
      </w:r>
      <w:r>
        <w:t>(country)</w:t>
      </w:r>
      <w:r w:rsidR="00247B27" w:rsidRPr="00AD1A28">
        <w:t>.</w:t>
      </w:r>
    </w:p>
    <w:sectPr w:rsidR="00247B27" w:rsidRPr="00AD1A28" w:rsidSect="00FD4E73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NTQwMDcwMTA2NDVU0lEKTi0uzszPAykwqgUAz0XgRywAAAA="/>
  </w:docVars>
  <w:rsids>
    <w:rsidRoot w:val="00731CCC"/>
    <w:rsid w:val="00247B27"/>
    <w:rsid w:val="004A1733"/>
    <w:rsid w:val="004A3608"/>
    <w:rsid w:val="005261ED"/>
    <w:rsid w:val="00731CCC"/>
    <w:rsid w:val="00987A1A"/>
    <w:rsid w:val="009C652F"/>
    <w:rsid w:val="00AD1A28"/>
    <w:rsid w:val="00EA4A18"/>
    <w:rsid w:val="00F37DDB"/>
    <w:rsid w:val="00FD4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EC7DA"/>
  <w15:chartTrackingRefBased/>
  <w15:docId w15:val="{04A5EB9A-60F0-4F5E-8852-BA15EE6ED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FD510B-EA6F-44E9-A24D-749758F1B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d Alsalloum</dc:creator>
  <cp:keywords/>
  <dc:description/>
  <cp:lastModifiedBy>SAEID AL_MNSOUR</cp:lastModifiedBy>
  <cp:revision>9</cp:revision>
  <dcterms:created xsi:type="dcterms:W3CDTF">2019-01-03T05:48:00Z</dcterms:created>
  <dcterms:modified xsi:type="dcterms:W3CDTF">2019-11-18T15:19:00Z</dcterms:modified>
</cp:coreProperties>
</file>